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C1127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244EA2AC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297AEC1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45225303" wp14:editId="50D76B3D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6BC12AC4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14:paraId="6C92824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14:paraId="4B9DFA1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14:paraId="069166FC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14:paraId="13287E5B" w14:textId="77777777"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14:paraId="1384345D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14:paraId="51D99C51" w14:textId="43E919EE"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 xml:space="preserve">e-mail: geseor@uesc.br | </w:t>
            </w:r>
            <w:r w:rsidR="00CE0C63">
              <w:rPr>
                <w:rFonts w:asciiTheme="majorHAnsi" w:hAnsiTheme="majorHAnsi"/>
                <w:sz w:val="16"/>
              </w:rPr>
              <w:t>concurso_prof</w:t>
            </w:r>
            <w:r w:rsidRPr="00535D62">
              <w:rPr>
                <w:rFonts w:asciiTheme="majorHAnsi" w:hAnsiTheme="majorHAnsi"/>
                <w:sz w:val="16"/>
              </w:rPr>
              <w:t>@uesc.br   site: www.uesc.br</w:t>
            </w:r>
          </w:p>
        </w:tc>
      </w:tr>
    </w:tbl>
    <w:p w14:paraId="77C372C1" w14:textId="2803A8C4" w:rsidR="0058133A" w:rsidRPr="0058133A" w:rsidRDefault="001D6C01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 w:rsidRPr="001D6C01">
        <w:rPr>
          <w:rFonts w:asciiTheme="majorHAnsi" w:hAnsiTheme="majorHAnsi"/>
          <w:b/>
          <w:sz w:val="22"/>
          <w:szCs w:val="24"/>
        </w:rPr>
        <w:t>CONCURSO PÚBLICO</w:t>
      </w:r>
      <w:r>
        <w:rPr>
          <w:rFonts w:asciiTheme="majorHAnsi" w:hAnsiTheme="majorHAnsi"/>
          <w:b/>
          <w:sz w:val="22"/>
          <w:szCs w:val="24"/>
        </w:rPr>
        <w:t xml:space="preserve"> </w:t>
      </w:r>
      <w:r w:rsidRPr="001D6C01">
        <w:rPr>
          <w:rFonts w:asciiTheme="majorHAnsi" w:hAnsiTheme="majorHAnsi"/>
          <w:b/>
          <w:sz w:val="22"/>
          <w:szCs w:val="24"/>
        </w:rPr>
        <w:t>PARA OS CARGOS DE PROFESSOR AUXILIAR E ASSISTENTE, NÍVEL "A"</w:t>
      </w:r>
    </w:p>
    <w:p w14:paraId="201640E3" w14:textId="275DFFF5" w:rsidR="00C96A1E" w:rsidRPr="001D6C01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 w:rsidRPr="001D6C01">
        <w:rPr>
          <w:rFonts w:asciiTheme="majorHAnsi" w:hAnsiTheme="majorHAnsi"/>
          <w:sz w:val="18"/>
          <w:szCs w:val="24"/>
        </w:rPr>
        <w:t xml:space="preserve">EDITAL UESC Nº </w:t>
      </w:r>
      <w:r w:rsidR="001D6C01" w:rsidRPr="001D6C01">
        <w:rPr>
          <w:rFonts w:asciiTheme="majorHAnsi" w:hAnsiTheme="majorHAnsi"/>
          <w:sz w:val="18"/>
          <w:szCs w:val="24"/>
        </w:rPr>
        <w:t>50</w:t>
      </w:r>
      <w:r w:rsidR="00235249" w:rsidRPr="001D6C01">
        <w:rPr>
          <w:rFonts w:asciiTheme="majorHAnsi" w:hAnsiTheme="majorHAnsi"/>
          <w:sz w:val="18"/>
          <w:szCs w:val="24"/>
        </w:rPr>
        <w:t>/202</w:t>
      </w:r>
      <w:r w:rsidR="001D6C01" w:rsidRPr="001D6C01">
        <w:rPr>
          <w:rFonts w:asciiTheme="majorHAnsi" w:hAnsiTheme="majorHAnsi"/>
          <w:sz w:val="18"/>
          <w:szCs w:val="24"/>
        </w:rPr>
        <w:t>6</w:t>
      </w:r>
    </w:p>
    <w:p w14:paraId="10C4182A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4DDFB29D" w14:textId="77777777"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14:paraId="7587127E" w14:textId="77777777" w:rsidR="00F10376" w:rsidRDefault="00F10376" w:rsidP="00C96A1E">
      <w:pPr>
        <w:jc w:val="center"/>
        <w:rPr>
          <w:rFonts w:ascii="Cambria" w:hAnsi="Cambria"/>
          <w:sz w:val="22"/>
          <w:szCs w:val="22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087"/>
        <w:gridCol w:w="709"/>
        <w:gridCol w:w="3402"/>
      </w:tblGrid>
      <w:tr w:rsidR="00F10376" w:rsidRPr="00535D62" w14:paraId="239C5843" w14:textId="77777777" w:rsidTr="008120A4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9DD721E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6FDCF7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7CB112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A1C200" w14:textId="77777777" w:rsidR="00F10376" w:rsidRPr="00535D62" w:rsidRDefault="00F10376" w:rsidP="00EA2A81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14:paraId="655AE287" w14:textId="77777777" w:rsidTr="008120A4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F2C926" w14:textId="77777777" w:rsidR="00F10376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1B833B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8652C4" w14:textId="13C37B61" w:rsidR="00F10376" w:rsidRPr="00535D62" w:rsidRDefault="0097077A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</w:t>
            </w:r>
            <w:r w:rsidR="00F10376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21E4FF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14:paraId="0640DCB7" w14:textId="77777777" w:rsidTr="00264500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B1315A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BF4182" w14:textId="77777777" w:rsidR="00F10376" w:rsidRPr="00535D62" w:rsidRDefault="00F10376" w:rsidP="00F10376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 </w:t>
            </w:r>
          </w:p>
        </w:tc>
      </w:tr>
    </w:tbl>
    <w:p w14:paraId="01600CB6" w14:textId="77777777"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535D62" w14:paraId="569CF425" w14:textId="77777777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D44662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19ADDAA0" w14:textId="77777777" w:rsidTr="00C96A1E">
        <w:trPr>
          <w:trHeight w:val="230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F0CE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9FB3B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8D92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174F82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F3C3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939949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177B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586F3A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771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BA401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E21C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CBFC1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31C4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AEA237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7EDC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09332E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F783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5C21B0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5148C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E89EB0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378B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14924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A456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05B268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C60D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86E28C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161B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37A663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04EC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F78D1A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FD12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966039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E04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4939BF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4065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DBCD4D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2DED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E54482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D64E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5966A5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2063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113E0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A621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2EB017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6800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7F2637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4C3A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843829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D99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9A181F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6DDA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C53A6D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3D31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D262C2" w14:textId="77777777" w:rsidTr="004E3634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F15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A23778E" w14:textId="51ED53FB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</w:t>
      </w:r>
      <w:r w:rsidR="00867B0D">
        <w:rPr>
          <w:rFonts w:asciiTheme="majorHAnsi" w:hAnsiTheme="majorHAnsi"/>
          <w:sz w:val="18"/>
          <w:szCs w:val="24"/>
        </w:rPr>
        <w:t>_____________</w:t>
      </w: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1DAE5C94" w14:textId="47B38A20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  <w:r w:rsidR="00F879C0">
        <w:rPr>
          <w:rFonts w:asciiTheme="majorHAnsi" w:hAnsiTheme="majorHAnsi"/>
          <w:sz w:val="18"/>
          <w:szCs w:val="24"/>
        </w:rPr>
        <w:t xml:space="preserve"> </w:t>
      </w:r>
      <w:r w:rsidR="00F879C0">
        <w:rPr>
          <w:rFonts w:asciiTheme="majorHAnsi" w:hAnsiTheme="majorHAnsi"/>
          <w:sz w:val="18"/>
          <w:szCs w:val="24"/>
        </w:rPr>
        <w:br/>
      </w: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0251BC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343BF" w14:textId="77777777" w:rsidR="00622D1B" w:rsidRDefault="00622D1B">
      <w:r>
        <w:separator/>
      </w:r>
    </w:p>
  </w:endnote>
  <w:endnote w:type="continuationSeparator" w:id="0">
    <w:p w14:paraId="616CD25E" w14:textId="77777777" w:rsidR="00622D1B" w:rsidRDefault="00622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FAA8A7" w14:textId="77777777" w:rsidR="00622D1B" w:rsidRDefault="00622D1B">
      <w:r>
        <w:separator/>
      </w:r>
    </w:p>
  </w:footnote>
  <w:footnote w:type="continuationSeparator" w:id="0">
    <w:p w14:paraId="1612CAC2" w14:textId="77777777" w:rsidR="00622D1B" w:rsidRDefault="00622D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801768139">
    <w:abstractNumId w:val="6"/>
  </w:num>
  <w:num w:numId="2" w16cid:durableId="275605537">
    <w:abstractNumId w:val="4"/>
  </w:num>
  <w:num w:numId="3" w16cid:durableId="1577088273">
    <w:abstractNumId w:val="1"/>
  </w:num>
  <w:num w:numId="4" w16cid:durableId="740522855">
    <w:abstractNumId w:val="7"/>
  </w:num>
  <w:num w:numId="5" w16cid:durableId="482700289">
    <w:abstractNumId w:val="3"/>
  </w:num>
  <w:num w:numId="6" w16cid:durableId="2107383373">
    <w:abstractNumId w:val="10"/>
  </w:num>
  <w:num w:numId="7" w16cid:durableId="1210455284">
    <w:abstractNumId w:val="0"/>
  </w:num>
  <w:num w:numId="8" w16cid:durableId="558054222">
    <w:abstractNumId w:val="9"/>
  </w:num>
  <w:num w:numId="9" w16cid:durableId="661351183">
    <w:abstractNumId w:val="8"/>
  </w:num>
  <w:num w:numId="10" w16cid:durableId="1111896796">
    <w:abstractNumId w:val="2"/>
  </w:num>
  <w:num w:numId="11" w16cid:durableId="6832147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251BC"/>
    <w:rsid w:val="000440FC"/>
    <w:rsid w:val="000563B9"/>
    <w:rsid w:val="00074CDC"/>
    <w:rsid w:val="000867C2"/>
    <w:rsid w:val="00087135"/>
    <w:rsid w:val="000B0EBA"/>
    <w:rsid w:val="000B14A5"/>
    <w:rsid w:val="000C6ABA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D6C01"/>
    <w:rsid w:val="001F3936"/>
    <w:rsid w:val="001F7278"/>
    <w:rsid w:val="002126C8"/>
    <w:rsid w:val="00230309"/>
    <w:rsid w:val="00230498"/>
    <w:rsid w:val="00235249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D2D5B"/>
    <w:rsid w:val="002F4002"/>
    <w:rsid w:val="002F6978"/>
    <w:rsid w:val="0031058B"/>
    <w:rsid w:val="00330D69"/>
    <w:rsid w:val="00341C49"/>
    <w:rsid w:val="00356E57"/>
    <w:rsid w:val="00360D89"/>
    <w:rsid w:val="003612CF"/>
    <w:rsid w:val="00363FF7"/>
    <w:rsid w:val="003727C1"/>
    <w:rsid w:val="00385924"/>
    <w:rsid w:val="00393B21"/>
    <w:rsid w:val="003A209B"/>
    <w:rsid w:val="003A7A13"/>
    <w:rsid w:val="003B4DB0"/>
    <w:rsid w:val="003D5665"/>
    <w:rsid w:val="003F06ED"/>
    <w:rsid w:val="003F2211"/>
    <w:rsid w:val="00410567"/>
    <w:rsid w:val="00425E0D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D1ED0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03567"/>
    <w:rsid w:val="00610934"/>
    <w:rsid w:val="0061505B"/>
    <w:rsid w:val="0061619D"/>
    <w:rsid w:val="00622D1B"/>
    <w:rsid w:val="006260EB"/>
    <w:rsid w:val="00644FE5"/>
    <w:rsid w:val="00645515"/>
    <w:rsid w:val="00662F97"/>
    <w:rsid w:val="006A3318"/>
    <w:rsid w:val="006B16DB"/>
    <w:rsid w:val="006B58D4"/>
    <w:rsid w:val="006D3954"/>
    <w:rsid w:val="006D7A7D"/>
    <w:rsid w:val="006F36C0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107C5"/>
    <w:rsid w:val="008120A4"/>
    <w:rsid w:val="00823294"/>
    <w:rsid w:val="00825FAF"/>
    <w:rsid w:val="00867B0D"/>
    <w:rsid w:val="0089544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7077A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AA6"/>
    <w:rsid w:val="00A75B04"/>
    <w:rsid w:val="00A83195"/>
    <w:rsid w:val="00A96BD1"/>
    <w:rsid w:val="00AA3339"/>
    <w:rsid w:val="00AD115B"/>
    <w:rsid w:val="00AD2DEB"/>
    <w:rsid w:val="00AD3F18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C4FB0"/>
    <w:rsid w:val="00BD2833"/>
    <w:rsid w:val="00BE2943"/>
    <w:rsid w:val="00BE3390"/>
    <w:rsid w:val="00C21CB5"/>
    <w:rsid w:val="00C34C87"/>
    <w:rsid w:val="00C375D7"/>
    <w:rsid w:val="00C43AF8"/>
    <w:rsid w:val="00C63764"/>
    <w:rsid w:val="00C96A1E"/>
    <w:rsid w:val="00CA5AD9"/>
    <w:rsid w:val="00CC0234"/>
    <w:rsid w:val="00CC0833"/>
    <w:rsid w:val="00CD4662"/>
    <w:rsid w:val="00CD48FA"/>
    <w:rsid w:val="00CD7CDC"/>
    <w:rsid w:val="00CE0C63"/>
    <w:rsid w:val="00CE42A2"/>
    <w:rsid w:val="00CF4EC6"/>
    <w:rsid w:val="00CF7832"/>
    <w:rsid w:val="00D2129E"/>
    <w:rsid w:val="00D24C00"/>
    <w:rsid w:val="00D66633"/>
    <w:rsid w:val="00D97BC3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40193"/>
    <w:rsid w:val="00E72213"/>
    <w:rsid w:val="00E82B38"/>
    <w:rsid w:val="00EA097A"/>
    <w:rsid w:val="00EA2A81"/>
    <w:rsid w:val="00EA306E"/>
    <w:rsid w:val="00EA53FC"/>
    <w:rsid w:val="00EA5988"/>
    <w:rsid w:val="00ED63E3"/>
    <w:rsid w:val="00EE658D"/>
    <w:rsid w:val="00EF213A"/>
    <w:rsid w:val="00F10376"/>
    <w:rsid w:val="00F25286"/>
    <w:rsid w:val="00F25944"/>
    <w:rsid w:val="00F37DA4"/>
    <w:rsid w:val="00F50867"/>
    <w:rsid w:val="00F53F56"/>
    <w:rsid w:val="00F62020"/>
    <w:rsid w:val="00F6688C"/>
    <w:rsid w:val="00F879C0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11ABB6"/>
  <w15:docId w15:val="{7C565055-114B-4FCD-92FE-B09663E5E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20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MATEUS SANTOS MONTEIRO</cp:lastModifiedBy>
  <cp:revision>26</cp:revision>
  <cp:lastPrinted>2017-03-16T16:20:00Z</cp:lastPrinted>
  <dcterms:created xsi:type="dcterms:W3CDTF">2023-05-17T11:18:00Z</dcterms:created>
  <dcterms:modified xsi:type="dcterms:W3CDTF">2026-06-08T14:56:00Z</dcterms:modified>
</cp:coreProperties>
</file>